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ed1c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f572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ef25d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7:50:21Z</dcterms:created>
  <dcterms:modified xsi:type="dcterms:W3CDTF">2022-01-19T17:50:21Z</dcterms:modified>
</cp:coreProperties>
</file>